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5C4CE" w14:textId="77777777" w:rsidR="00CC7D0F" w:rsidRDefault="00CC7D0F" w:rsidP="00CC7D0F">
      <w:pPr>
        <w:pStyle w:val="Heading1"/>
      </w:pPr>
      <w:bookmarkStart w:id="0" w:name="_Toc122614463"/>
      <w:r>
        <w:t>6. REFERENCES</w:t>
      </w:r>
      <w:bookmarkEnd w:id="0"/>
    </w:p>
    <w:p w14:paraId="080C0960" w14:textId="77777777" w:rsidR="00CC7D0F" w:rsidRPr="00DD42A8" w:rsidRDefault="00CC7D0F" w:rsidP="00CC7D0F"/>
    <w:p w14:paraId="50D06923" w14:textId="77777777" w:rsidR="00CC7D0F" w:rsidRPr="006828B3" w:rsidRDefault="00CC7D0F" w:rsidP="00CC7D0F">
      <w:pPr>
        <w:numPr>
          <w:ilvl w:val="0"/>
          <w:numId w:val="1"/>
        </w:numPr>
        <w:spacing w:before="20" w:after="0" w:line="240" w:lineRule="auto"/>
        <w:textAlignment w:val="baseline"/>
        <w:rPr>
          <w:rFonts w:eastAsia="Times New Roman" w:cstheme="minorHAnsi"/>
          <w:color w:val="000000"/>
        </w:rPr>
      </w:pPr>
      <w:r w:rsidRPr="006828B3">
        <w:rPr>
          <w:rFonts w:eastAsia="Times New Roman" w:cstheme="minorHAnsi"/>
          <w:color w:val="000000"/>
        </w:rPr>
        <w:t>Specification Document: “Assignment RDD AY 2022-2023.pdf”</w:t>
      </w:r>
    </w:p>
    <w:p w14:paraId="665E4592" w14:textId="77777777" w:rsidR="00CC7D0F" w:rsidRDefault="00CC7D0F" w:rsidP="00CC7D0F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6828B3">
        <w:rPr>
          <w:rFonts w:eastAsia="Times New Roman" w:cstheme="minorHAnsi"/>
          <w:color w:val="000000"/>
        </w:rPr>
        <w:t>Course slides</w:t>
      </w:r>
    </w:p>
    <w:p w14:paraId="3A2218E2" w14:textId="499FD46B" w:rsidR="004A1F33" w:rsidRDefault="00CC7D0F" w:rsidP="00CC7D0F">
      <w:hyperlink r:id="rId5" w:history="1">
        <w:r w:rsidRPr="00794A8B">
          <w:rPr>
            <w:rStyle w:val="Hyperlink"/>
            <w:rFonts w:eastAsia="Times New Roman" w:cstheme="minorHAnsi"/>
          </w:rPr>
          <w:t>https://evroaming.org/app/uploads/2021/11/OCPI-2.2.1.pdf</w:t>
        </w:r>
      </w:hyperlink>
    </w:p>
    <w:sectPr w:rsidR="004A1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6F6937"/>
    <w:multiLevelType w:val="multilevel"/>
    <w:tmpl w:val="740AF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9530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NDE3NzUxNrOwNDBX0lEKTi0uzszPAykwrAUAZnvD4SwAAAA="/>
  </w:docVars>
  <w:rsids>
    <w:rsidRoot w:val="00202420"/>
    <w:rsid w:val="001129E0"/>
    <w:rsid w:val="00202420"/>
    <w:rsid w:val="004A1F33"/>
    <w:rsid w:val="007469A1"/>
    <w:rsid w:val="00CC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0B9CEF-F856-4001-AE02-A9380AD5A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D0F"/>
  </w:style>
  <w:style w:type="paragraph" w:styleId="Heading1">
    <w:name w:val="heading 1"/>
    <w:basedOn w:val="Normal"/>
    <w:next w:val="Normal"/>
    <w:link w:val="Heading1Char"/>
    <w:uiPriority w:val="9"/>
    <w:qFormat/>
    <w:rsid w:val="00CC7D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7D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C7D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vroaming.org/app/uploads/2021/11/OCPI-2.2.1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181</Characters>
  <Application>Microsoft Office Word</Application>
  <DocSecurity>0</DocSecurity>
  <Lines>12</Lines>
  <Paragraphs>10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Yahyanejad</dc:creator>
  <cp:keywords/>
  <dc:description/>
  <cp:lastModifiedBy>Alireza Yahyanejad</cp:lastModifiedBy>
  <cp:revision>2</cp:revision>
  <dcterms:created xsi:type="dcterms:W3CDTF">2022-12-22T14:59:00Z</dcterms:created>
  <dcterms:modified xsi:type="dcterms:W3CDTF">2022-12-22T14:59:00Z</dcterms:modified>
</cp:coreProperties>
</file>